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787DE50" w14:textId="77777777" w:rsidR="0006668D" w:rsidRDefault="0006668D">
      <w:pPr>
        <w:widowControl/>
        <w:autoSpaceDE/>
        <w:autoSpaceDN/>
        <w:adjustRightInd/>
        <w:spacing w:after="160" w:line="259" w:lineRule="auto"/>
        <w:rPr>
          <w:caps/>
          <w:sz w:val="24"/>
          <w:szCs w:val="24"/>
        </w:rPr>
      </w:pPr>
    </w:p>
    <w:p w14:paraId="52685B8F" w14:textId="77777777" w:rsidR="0006668D" w:rsidRDefault="0006668D">
      <w:pPr>
        <w:widowControl/>
        <w:autoSpaceDE/>
        <w:autoSpaceDN/>
        <w:adjustRightInd/>
        <w:spacing w:after="160" w:line="259" w:lineRule="auto"/>
        <w:rPr>
          <w:caps/>
          <w:sz w:val="24"/>
          <w:szCs w:val="24"/>
        </w:rPr>
      </w:pPr>
    </w:p>
    <w:p w14:paraId="088D5525" w14:textId="77777777" w:rsidR="0006668D" w:rsidRDefault="0006668D">
      <w:pPr>
        <w:widowControl/>
        <w:autoSpaceDE/>
        <w:autoSpaceDN/>
        <w:adjustRightInd/>
        <w:spacing w:after="160" w:line="259" w:lineRule="auto"/>
        <w:rPr>
          <w:caps/>
          <w:sz w:val="24"/>
          <w:szCs w:val="24"/>
        </w:rPr>
      </w:pPr>
    </w:p>
    <w:p w14:paraId="310817E7" w14:textId="77777777" w:rsidR="0006668D" w:rsidRDefault="0006668D">
      <w:pPr>
        <w:widowControl/>
        <w:autoSpaceDE/>
        <w:autoSpaceDN/>
        <w:adjustRightInd/>
        <w:spacing w:after="160" w:line="259" w:lineRule="auto"/>
        <w:rPr>
          <w:caps/>
          <w:sz w:val="24"/>
          <w:szCs w:val="24"/>
        </w:rPr>
      </w:pPr>
    </w:p>
    <w:p w14:paraId="1E89B9E2" w14:textId="77777777" w:rsidR="0006668D" w:rsidRDefault="0006668D">
      <w:pPr>
        <w:widowControl/>
        <w:autoSpaceDE/>
        <w:autoSpaceDN/>
        <w:adjustRightInd/>
        <w:spacing w:after="160" w:line="259" w:lineRule="auto"/>
        <w:rPr>
          <w:caps/>
          <w:sz w:val="24"/>
          <w:szCs w:val="24"/>
        </w:rPr>
      </w:pPr>
    </w:p>
    <w:p w14:paraId="24ACD916" w14:textId="77777777" w:rsidR="0006668D" w:rsidRDefault="0006668D">
      <w:pPr>
        <w:widowControl/>
        <w:autoSpaceDE/>
        <w:autoSpaceDN/>
        <w:adjustRightInd/>
        <w:spacing w:after="160" w:line="259" w:lineRule="auto"/>
        <w:rPr>
          <w:caps/>
          <w:sz w:val="24"/>
          <w:szCs w:val="24"/>
        </w:rPr>
      </w:pPr>
    </w:p>
    <w:p w14:paraId="1610ED7F" w14:textId="77777777" w:rsidR="0006668D" w:rsidRDefault="0006668D">
      <w:pPr>
        <w:widowControl/>
        <w:autoSpaceDE/>
        <w:autoSpaceDN/>
        <w:adjustRightInd/>
        <w:spacing w:after="160" w:line="259" w:lineRule="auto"/>
        <w:rPr>
          <w:caps/>
          <w:sz w:val="24"/>
          <w:szCs w:val="24"/>
        </w:rPr>
      </w:pPr>
    </w:p>
    <w:p w14:paraId="2273E613" w14:textId="77777777" w:rsidR="0006668D" w:rsidRDefault="0006668D">
      <w:pPr>
        <w:widowControl/>
        <w:autoSpaceDE/>
        <w:autoSpaceDN/>
        <w:adjustRightInd/>
        <w:spacing w:after="160" w:line="259" w:lineRule="auto"/>
        <w:rPr>
          <w:caps/>
          <w:sz w:val="24"/>
          <w:szCs w:val="24"/>
        </w:rPr>
      </w:pPr>
    </w:p>
    <w:p w14:paraId="534E1E93" w14:textId="77777777" w:rsidR="0006668D" w:rsidRDefault="0006668D">
      <w:pPr>
        <w:widowControl/>
        <w:autoSpaceDE/>
        <w:autoSpaceDN/>
        <w:adjustRightInd/>
        <w:spacing w:after="160" w:line="259" w:lineRule="auto"/>
        <w:rPr>
          <w:caps/>
          <w:sz w:val="24"/>
          <w:szCs w:val="24"/>
        </w:rPr>
      </w:pPr>
    </w:p>
    <w:p w14:paraId="7DF412EC" w14:textId="77777777" w:rsidR="004B4B10" w:rsidRPr="00B169CB" w:rsidRDefault="004B4B10" w:rsidP="0006668D">
      <w:pPr>
        <w:widowControl/>
        <w:autoSpaceDE/>
        <w:autoSpaceDN/>
        <w:adjustRightInd/>
        <w:spacing w:after="160" w:line="259" w:lineRule="auto"/>
        <w:ind w:right="567"/>
        <w:rPr>
          <w:caps/>
          <w:sz w:val="36"/>
          <w:szCs w:val="24"/>
        </w:rPr>
      </w:pPr>
    </w:p>
    <w:p w14:paraId="0CBD1C78" w14:textId="77777777" w:rsidR="00D14829" w:rsidRPr="00B169CB" w:rsidRDefault="00D14829" w:rsidP="0006668D">
      <w:pPr>
        <w:widowControl/>
        <w:autoSpaceDE/>
        <w:autoSpaceDN/>
        <w:adjustRightInd/>
        <w:spacing w:after="160" w:line="259" w:lineRule="auto"/>
        <w:ind w:right="567"/>
        <w:rPr>
          <w:b/>
          <w:caps/>
          <w:sz w:val="72"/>
          <w:szCs w:val="32"/>
        </w:rPr>
      </w:pPr>
      <w:r w:rsidRPr="00B169CB">
        <w:rPr>
          <w:b/>
          <w:caps/>
          <w:sz w:val="72"/>
          <w:szCs w:val="32"/>
        </w:rPr>
        <w:t>AKADEMİSYENLER ARASI SEKTÖREL İŞBİRLİĞİ</w:t>
      </w:r>
    </w:p>
    <w:p w14:paraId="1786DB6D" w14:textId="65E2E53A" w:rsidR="004B4B10" w:rsidRPr="00B169CB" w:rsidRDefault="004B4B10" w:rsidP="0006668D">
      <w:pPr>
        <w:widowControl/>
        <w:autoSpaceDE/>
        <w:autoSpaceDN/>
        <w:adjustRightInd/>
        <w:spacing w:after="160" w:line="259" w:lineRule="auto"/>
        <w:ind w:right="567"/>
        <w:rPr>
          <w:b/>
          <w:caps/>
          <w:sz w:val="72"/>
          <w:szCs w:val="32"/>
        </w:rPr>
        <w:sectPr w:rsidR="004B4B10" w:rsidRPr="00B169CB" w:rsidSect="0006668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  <w:r w:rsidRPr="00B169CB">
        <w:rPr>
          <w:b/>
          <w:caps/>
          <w:sz w:val="72"/>
          <w:szCs w:val="32"/>
        </w:rPr>
        <w:t xml:space="preserve"> </w:t>
      </w:r>
      <w:bookmarkStart w:id="0" w:name="_GoBack"/>
      <w:r w:rsidR="00B169CB" w:rsidRPr="00B169CB">
        <w:rPr>
          <w:b/>
          <w:caps/>
          <w:sz w:val="7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80D5E9" wp14:editId="059B1E72">
                <wp:simplePos x="0" y="0"/>
                <wp:positionH relativeFrom="column">
                  <wp:posOffset>2129155</wp:posOffset>
                </wp:positionH>
                <wp:positionV relativeFrom="paragraph">
                  <wp:posOffset>3441700</wp:posOffset>
                </wp:positionV>
                <wp:extent cx="5229225" cy="590550"/>
                <wp:effectExtent l="0" t="0" r="28575" b="19050"/>
                <wp:wrapNone/>
                <wp:docPr id="32" name="Yuvarlatılmış Dikdörtgen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29225" cy="590550"/>
                        </a:xfrm>
                        <a:prstGeom prst="roundRect">
                          <a:avLst>
                            <a:gd name="adj" fmla="val 42473"/>
                          </a:avLst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Yuvarlatılmış Dikdörtgen 32" o:spid="_x0000_s1026" style="position:absolute;margin-left:167.65pt;margin-top:271pt;width:411.75pt;height:4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783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" fillcolor="#4472c4 [3208]" strokecolor="#1f3763 [1608]" strokeweight="1pt">
                <v:stroke joinstyle="miter"/>
              </v:roundrect>
            </w:pict>
          </mc:Fallback>
        </mc:AlternateContent>
      </w:r>
      <w:r w:rsidR="00B169CB" w:rsidRPr="00B169CB">
        <w:rPr>
          <w:b/>
          <w:caps/>
          <w:sz w:val="7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AEBA3E1" wp14:editId="2CFAA583">
                <wp:simplePos x="0" y="0"/>
                <wp:positionH relativeFrom="column">
                  <wp:posOffset>3027680</wp:posOffset>
                </wp:positionH>
                <wp:positionV relativeFrom="paragraph">
                  <wp:posOffset>3498850</wp:posOffset>
                </wp:positionV>
                <wp:extent cx="5848350" cy="466725"/>
                <wp:effectExtent l="0" t="0" r="0" b="9525"/>
                <wp:wrapNone/>
                <wp:docPr id="3" name="Metin Kutusu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48350" cy="466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89E0E43" w14:textId="77777777" w:rsidR="00B169CB" w:rsidRPr="005D2DF3" w:rsidRDefault="00B169CB" w:rsidP="00B169CB">
                            <w:pPr>
                              <w:spacing w:after="160" w:line="259" w:lineRule="auto"/>
                              <w:ind w:right="567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52"/>
                                <w:szCs w:val="72"/>
                                <w14:textOutline w14:w="2540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etal">
                                  <w14:bevelT w14:w="38100" w14:h="25400" w14:prst="circle"/>
                                  <w14:contourClr>
                                    <w14:schemeClr w14:val="bg2"/>
                                  </w14:contourClr>
                                </w14:props3d>
                              </w:rPr>
                            </w:pPr>
                            <w:r w:rsidRPr="005D2DF3">
                              <w:rPr>
                                <w:rFonts w:asciiTheme="minorHAnsi" w:hAnsiTheme="minorHAnsi" w:cstheme="minorHAnsi"/>
                                <w:b/>
                                <w:noProof/>
                                <w:color w:val="FFFFFF" w:themeColor="background1"/>
                                <w:sz w:val="52"/>
                                <w:szCs w:val="72"/>
                                <w14:textOutline w14:w="2540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etal">
                                  <w14:bevelT w14:w="38100" w14:h="25400" w14:prst="circle"/>
                                  <w14:contourClr>
                                    <w14:schemeClr w14:val="bg2"/>
                                  </w14:contourClr>
                                </w14:props3d>
                              </w:rPr>
                              <w:t>PROJE GELİŞTİRME OFİSİ</w:t>
                            </w:r>
                          </w:p>
                          <w:p w14:paraId="12962065" w14:textId="77777777" w:rsidR="00B169CB" w:rsidRPr="005D2DF3" w:rsidRDefault="00B169CB" w:rsidP="00B169CB">
                            <w:pPr>
                              <w:rPr>
                                <w:b/>
                                <w:color w:val="FFFFFF" w:themeColor="background1"/>
                                <w:sz w:val="22"/>
                                <w14:textOutline w14:w="2540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etal">
                                  <w14:bevelT w14:w="38100" w14:h="25400" w14:prst="circle"/>
                                  <w14:contourClr>
                                    <w14:schemeClr w14:val="bg2"/>
                                  </w14:contourClr>
                                </w14:props3d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3" o:spid="_x0000_s1026" type="#_x0000_t202" style="position:absolute;margin-left:238.4pt;margin-top:275.5pt;width:460.5pt;height:36.75pt;z-index:25166028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" filled="f" stroked="f">
                <v:textbox>
                  <w:txbxContent>
                    <w:p w14:paraId="689E0E43" w14:textId="77777777" w:rsidR="00B169CB" w:rsidRPr="005D2DF3" w:rsidRDefault="00B169CB" w:rsidP="00B169CB">
                      <w:pPr>
                        <w:spacing w:after="160" w:line="259" w:lineRule="auto"/>
                        <w:ind w:right="567"/>
                        <w:jc w:val="center"/>
                        <w:rPr>
                          <w:rFonts w:asciiTheme="minorHAnsi" w:hAnsiTheme="minorHAnsi" w:cstheme="minorHAnsi"/>
                          <w:b/>
                          <w:noProof/>
                          <w:color w:val="FFFFFF" w:themeColor="background1"/>
                          <w:sz w:val="52"/>
                          <w:szCs w:val="72"/>
                          <w14:textOutline w14:w="2540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etal">
                            <w14:bevelT w14:w="38100" w14:h="25400" w14:prst="circle"/>
                            <w14:contourClr>
                              <w14:schemeClr w14:val="bg2"/>
                            </w14:contourClr>
                          </w14:props3d>
                        </w:rPr>
                      </w:pPr>
                      <w:r w:rsidRPr="005D2DF3">
                        <w:rPr>
                          <w:rFonts w:asciiTheme="minorHAnsi" w:hAnsiTheme="minorHAnsi" w:cstheme="minorHAnsi"/>
                          <w:b/>
                          <w:noProof/>
                          <w:color w:val="FFFFFF" w:themeColor="background1"/>
                          <w:sz w:val="52"/>
                          <w:szCs w:val="72"/>
                          <w14:textOutline w14:w="2540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etal">
                            <w14:bevelT w14:w="38100" w14:h="25400" w14:prst="circle"/>
                            <w14:contourClr>
                              <w14:schemeClr w14:val="bg2"/>
                            </w14:contourClr>
                          </w14:props3d>
                        </w:rPr>
                        <w:t>PROJE GELİŞTİRME OFİSİ</w:t>
                      </w:r>
                    </w:p>
                    <w:p w14:paraId="12962065" w14:textId="77777777" w:rsidR="00B169CB" w:rsidRPr="005D2DF3" w:rsidRDefault="00B169CB" w:rsidP="00B169CB">
                      <w:pPr>
                        <w:rPr>
                          <w:b/>
                          <w:color w:val="FFFFFF" w:themeColor="background1"/>
                          <w:sz w:val="22"/>
                          <w14:textOutline w14:w="2540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etal">
                            <w14:bevelT w14:w="38100" w14:h="25400" w14:prst="circle"/>
                            <w14:contourClr>
                              <w14:schemeClr w14:val="bg2"/>
                            </w14:contourClr>
                          </w14:props3d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bookmarkEnd w:id="0"/>
    </w:p>
    <w:p w14:paraId="7307874A" w14:textId="7DED2F8F" w:rsidR="008F71EF" w:rsidRPr="00E93CF9" w:rsidRDefault="008F71EF" w:rsidP="008F71EF">
      <w:pPr>
        <w:pStyle w:val="04xlpa"/>
        <w:jc w:val="center"/>
        <w:rPr>
          <w:color w:val="BC1823"/>
          <w:spacing w:val="30"/>
        </w:rPr>
      </w:pPr>
      <w:r w:rsidRPr="00E93CF9">
        <w:rPr>
          <w:rStyle w:val="jsgrdq"/>
          <w:color w:val="BC1823"/>
          <w:spacing w:val="30"/>
        </w:rPr>
        <w:lastRenderedPageBreak/>
        <w:t>ONDOKUZ MAYIS ÜNİVERSİTESİ</w:t>
      </w:r>
    </w:p>
    <w:p w14:paraId="02DE2A1B" w14:textId="410CA4A7" w:rsidR="008F71EF" w:rsidRPr="00E93CF9" w:rsidRDefault="00906879" w:rsidP="008F71EF">
      <w:pPr>
        <w:pStyle w:val="04xlpa"/>
        <w:jc w:val="center"/>
        <w:rPr>
          <w:rStyle w:val="jsgrdq"/>
          <w:color w:val="BC1823"/>
          <w:spacing w:val="30"/>
        </w:rPr>
      </w:pPr>
      <w:r>
        <w:rPr>
          <w:rStyle w:val="jsgrdq"/>
          <w:color w:val="BC1823"/>
          <w:spacing w:val="30"/>
        </w:rPr>
        <w:t>AKADEMİSYENLER ARASI SEKTÖREL İŞBİRLİĞİ</w:t>
      </w:r>
    </w:p>
    <w:p w14:paraId="1E290EAD" w14:textId="5636A8A9" w:rsidR="008F71EF" w:rsidRPr="00A52E4E" w:rsidRDefault="008F71EF" w:rsidP="008F71EF">
      <w:pPr>
        <w:pStyle w:val="04xlpa"/>
        <w:ind w:firstLine="708"/>
        <w:jc w:val="both"/>
        <w:rPr>
          <w:rStyle w:val="jsgrdq"/>
          <w:color w:val="000080"/>
        </w:rPr>
      </w:pPr>
      <w:r w:rsidRPr="00A52E4E">
        <w:rPr>
          <w:rStyle w:val="jsgrdq"/>
          <w:color w:val="000080"/>
        </w:rPr>
        <w:t xml:space="preserve">Rektörümüz Prof. Dr. Yavuz </w:t>
      </w:r>
      <w:proofErr w:type="spellStart"/>
      <w:r w:rsidRPr="00A52E4E">
        <w:rPr>
          <w:rStyle w:val="jsgrdq"/>
          <w:color w:val="000080"/>
        </w:rPr>
        <w:t>ÜNAL’ın</w:t>
      </w:r>
      <w:proofErr w:type="spellEnd"/>
      <w:r w:rsidRPr="00A52E4E">
        <w:rPr>
          <w:rStyle w:val="jsgrdq"/>
          <w:color w:val="000080"/>
        </w:rPr>
        <w:t xml:space="preserve"> Üniversitemiz için çizdiği </w:t>
      </w:r>
      <w:proofErr w:type="gramStart"/>
      <w:r w:rsidRPr="00A52E4E">
        <w:rPr>
          <w:rStyle w:val="jsgrdq"/>
          <w:color w:val="000080"/>
        </w:rPr>
        <w:t>vizyon</w:t>
      </w:r>
      <w:proofErr w:type="gramEnd"/>
      <w:r w:rsidRPr="00A52E4E">
        <w:rPr>
          <w:rStyle w:val="jsgrdq"/>
          <w:color w:val="000080"/>
        </w:rPr>
        <w:t xml:space="preserve"> ve ilkeleri doğrultusunda üniversitemizdeki fakülteler arası işbirliği ortamının </w:t>
      </w:r>
      <w:r w:rsidR="002759C0" w:rsidRPr="00A52E4E">
        <w:rPr>
          <w:rStyle w:val="jsgrdq"/>
          <w:color w:val="000080"/>
        </w:rPr>
        <w:t>iyileştirilmesi ve arttırılması için proje pazarı etkinliğinin gerçekleştirilmesini ifade etmiştir. Fakülteler arası ortak çalışmaların yapıldığı bilinmek ile birlikte i</w:t>
      </w:r>
      <w:r w:rsidRPr="00A52E4E">
        <w:rPr>
          <w:rStyle w:val="jsgrdq"/>
          <w:color w:val="000080"/>
        </w:rPr>
        <w:t xml:space="preserve">şbirliklerinin daha kurumsal bir halde yapılması bunun yanı sıra akademisyenler arası işbirliği ile birlikte </w:t>
      </w:r>
      <w:proofErr w:type="spellStart"/>
      <w:r w:rsidRPr="00A52E4E">
        <w:rPr>
          <w:rStyle w:val="jsgrdq"/>
          <w:color w:val="000080"/>
        </w:rPr>
        <w:t>multidisiplinler</w:t>
      </w:r>
      <w:proofErr w:type="spellEnd"/>
      <w:r w:rsidRPr="00A52E4E">
        <w:rPr>
          <w:rStyle w:val="jsgrdq"/>
          <w:color w:val="000080"/>
        </w:rPr>
        <w:t xml:space="preserve"> proje sayılarının artırılması ve bu projelerin profesyonel bir şekilde takibinin </w:t>
      </w:r>
      <w:r w:rsidR="00A52E4E" w:rsidRPr="00A52E4E">
        <w:rPr>
          <w:rStyle w:val="jsgrdq"/>
          <w:color w:val="000080"/>
        </w:rPr>
        <w:t>yapılması bu</w:t>
      </w:r>
      <w:r w:rsidR="00AA5A92" w:rsidRPr="00A52E4E">
        <w:rPr>
          <w:rStyle w:val="jsgrdq"/>
          <w:color w:val="000080"/>
        </w:rPr>
        <w:t xml:space="preserve"> çalışma ile </w:t>
      </w:r>
      <w:r w:rsidRPr="00A52E4E">
        <w:rPr>
          <w:rStyle w:val="jsgrdq"/>
          <w:color w:val="000080"/>
        </w:rPr>
        <w:t>amaçlanmıştır.</w:t>
      </w:r>
    </w:p>
    <w:p w14:paraId="6D964CB0" w14:textId="7196FC42" w:rsidR="008F71EF" w:rsidRPr="00A52E4E" w:rsidRDefault="008F71EF" w:rsidP="008F71EF">
      <w:pPr>
        <w:pStyle w:val="04xlpa"/>
        <w:ind w:firstLine="708"/>
        <w:jc w:val="both"/>
        <w:rPr>
          <w:rStyle w:val="jsgrdq"/>
          <w:color w:val="000080"/>
        </w:rPr>
      </w:pPr>
      <w:r w:rsidRPr="00A52E4E">
        <w:rPr>
          <w:rStyle w:val="jsgrdq"/>
          <w:color w:val="000080"/>
        </w:rPr>
        <w:t xml:space="preserve">OMÜ </w:t>
      </w:r>
      <w:r w:rsidR="00906879">
        <w:rPr>
          <w:rStyle w:val="jsgrdq"/>
          <w:color w:val="000080"/>
        </w:rPr>
        <w:t xml:space="preserve">akademisyenler arası </w:t>
      </w:r>
      <w:proofErr w:type="spellStart"/>
      <w:r w:rsidR="00906879">
        <w:rPr>
          <w:rStyle w:val="jsgrdq"/>
          <w:color w:val="000080"/>
        </w:rPr>
        <w:t>sektörel</w:t>
      </w:r>
      <w:proofErr w:type="spellEnd"/>
      <w:r w:rsidR="00906879">
        <w:rPr>
          <w:rStyle w:val="jsgrdq"/>
          <w:color w:val="000080"/>
        </w:rPr>
        <w:t xml:space="preserve"> işbirliği</w:t>
      </w:r>
      <w:r w:rsidRPr="00A52E4E">
        <w:rPr>
          <w:rStyle w:val="jsgrdq"/>
          <w:color w:val="000080"/>
        </w:rPr>
        <w:t xml:space="preserve"> kapsamında; </w:t>
      </w:r>
      <w:proofErr w:type="spellStart"/>
      <w:r w:rsidRPr="00A52E4E">
        <w:rPr>
          <w:rStyle w:val="jsgrdq"/>
          <w:color w:val="000080"/>
        </w:rPr>
        <w:t>Ondokuz</w:t>
      </w:r>
      <w:proofErr w:type="spellEnd"/>
      <w:r w:rsidRPr="00A52E4E">
        <w:rPr>
          <w:rStyle w:val="jsgrdq"/>
          <w:color w:val="000080"/>
        </w:rPr>
        <w:t xml:space="preserve"> Mayıs Üniversitesi öğretim elemanları, yöneticileri, öğrencileri ve mezunları bir araya getirilecektir.</w:t>
      </w:r>
    </w:p>
    <w:p w14:paraId="51EFD97C" w14:textId="2C3529A5" w:rsidR="008F71EF" w:rsidRPr="00E93CF9" w:rsidRDefault="008F71EF" w:rsidP="008F71EF">
      <w:pPr>
        <w:pStyle w:val="04xlpa"/>
        <w:ind w:firstLine="708"/>
        <w:jc w:val="both"/>
        <w:rPr>
          <w:rStyle w:val="jsgrdq"/>
          <w:color w:val="BC1823"/>
        </w:rPr>
      </w:pPr>
      <w:r w:rsidRPr="00E93CF9">
        <w:rPr>
          <w:rStyle w:val="jsgrdq"/>
          <w:color w:val="BC1823"/>
        </w:rPr>
        <w:t xml:space="preserve">NEDEN </w:t>
      </w:r>
      <w:r w:rsidR="00906879" w:rsidRPr="00906879">
        <w:rPr>
          <w:rStyle w:val="jsgrdq"/>
          <w:color w:val="BC1823"/>
        </w:rPr>
        <w:t>AKADEMİSYENLER ARASI SEKTÖREL İŞBİRLİĞİ</w:t>
      </w:r>
      <w:r w:rsidRPr="00E93CF9">
        <w:rPr>
          <w:rStyle w:val="jsgrdq"/>
          <w:color w:val="BC1823"/>
        </w:rPr>
        <w:t>?</w:t>
      </w:r>
    </w:p>
    <w:p w14:paraId="60E7CEC9" w14:textId="3057D67C" w:rsidR="008F71EF" w:rsidRPr="00A52E4E" w:rsidRDefault="008F71EF" w:rsidP="008F71EF">
      <w:pPr>
        <w:pStyle w:val="04xlpa"/>
        <w:ind w:firstLine="708"/>
        <w:jc w:val="both"/>
        <w:rPr>
          <w:rStyle w:val="jsgrdq"/>
          <w:color w:val="000080"/>
        </w:rPr>
      </w:pPr>
      <w:r w:rsidRPr="00A52E4E">
        <w:rPr>
          <w:rStyle w:val="jsgrdq"/>
          <w:color w:val="000080"/>
        </w:rPr>
        <w:t xml:space="preserve">Bu </w:t>
      </w:r>
      <w:r w:rsidR="00AA5A92" w:rsidRPr="00A52E4E">
        <w:rPr>
          <w:rStyle w:val="jsgrdq"/>
          <w:color w:val="000080"/>
        </w:rPr>
        <w:t>proje pazarı</w:t>
      </w:r>
      <w:r w:rsidRPr="00A52E4E">
        <w:rPr>
          <w:rStyle w:val="jsgrdq"/>
          <w:color w:val="000080"/>
        </w:rPr>
        <w:t xml:space="preserve"> kapsamında farklı çalışma</w:t>
      </w:r>
      <w:r w:rsidR="00CF65C3" w:rsidRPr="00A52E4E">
        <w:rPr>
          <w:rStyle w:val="jsgrdq"/>
          <w:color w:val="000080"/>
        </w:rPr>
        <w:t xml:space="preserve"> alanlarındaki akademisyenlerin </w:t>
      </w:r>
      <w:r w:rsidRPr="00A52E4E">
        <w:rPr>
          <w:rStyle w:val="jsgrdq"/>
          <w:color w:val="000080"/>
        </w:rPr>
        <w:t xml:space="preserve">bir araya gelmesi, </w:t>
      </w:r>
      <w:proofErr w:type="spellStart"/>
      <w:r w:rsidRPr="00A52E4E">
        <w:rPr>
          <w:rStyle w:val="jsgrdq"/>
          <w:color w:val="000080"/>
        </w:rPr>
        <w:t>multidisiplinler</w:t>
      </w:r>
      <w:proofErr w:type="spellEnd"/>
      <w:r w:rsidRPr="00A52E4E">
        <w:rPr>
          <w:rStyle w:val="jsgrdq"/>
          <w:color w:val="000080"/>
        </w:rPr>
        <w:t xml:space="preserve"> proje işbirliklerinin sağlanması, çalışma ağı oluşturulması, deneyim paylaşımı ve ortaklıkların sağlanması amaçlanmaktadır.</w:t>
      </w:r>
    </w:p>
    <w:p w14:paraId="3D2D671E" w14:textId="7B461F22" w:rsidR="008F71EF" w:rsidRPr="00E93CF9" w:rsidRDefault="00906879" w:rsidP="008F71EF">
      <w:pPr>
        <w:pStyle w:val="04xlpa"/>
        <w:ind w:firstLine="708"/>
        <w:jc w:val="both"/>
        <w:rPr>
          <w:rStyle w:val="jsgrdq"/>
          <w:color w:val="BC1823"/>
        </w:rPr>
      </w:pPr>
      <w:r w:rsidRPr="00906879">
        <w:rPr>
          <w:rStyle w:val="jsgrdq"/>
          <w:color w:val="BC1823"/>
        </w:rPr>
        <w:t>AKADEMİSYENLER ARASI SEKTÖREL İŞBİRLİĞİ</w:t>
      </w:r>
      <w:r>
        <w:rPr>
          <w:rStyle w:val="jsgrdq"/>
          <w:color w:val="BC1823"/>
        </w:rPr>
        <w:t xml:space="preserve">NİN </w:t>
      </w:r>
      <w:r w:rsidR="008F71EF" w:rsidRPr="00E93CF9">
        <w:rPr>
          <w:rStyle w:val="jsgrdq"/>
          <w:color w:val="BC1823"/>
        </w:rPr>
        <w:t>YAPILACAĞI YER VE TARİH</w:t>
      </w:r>
    </w:p>
    <w:p w14:paraId="57F5ACA1" w14:textId="4794F7B3" w:rsidR="008F71EF" w:rsidRPr="008F71A6" w:rsidRDefault="008F71EF" w:rsidP="009B0ECC">
      <w:pPr>
        <w:pStyle w:val="04xlpa"/>
        <w:jc w:val="both"/>
        <w:rPr>
          <w:rStyle w:val="jsgrdq"/>
          <w:color w:val="000080"/>
        </w:rPr>
      </w:pPr>
      <w:r w:rsidRPr="008F71A6">
        <w:rPr>
          <w:rStyle w:val="jsgrdq"/>
          <w:color w:val="000080"/>
        </w:rPr>
        <w:t xml:space="preserve">Bu </w:t>
      </w:r>
      <w:r w:rsidR="00CF65C3" w:rsidRPr="008F71A6">
        <w:rPr>
          <w:rStyle w:val="jsgrdq"/>
          <w:color w:val="000080"/>
        </w:rPr>
        <w:t>proje pazarı</w:t>
      </w:r>
      <w:r w:rsidRPr="008F71A6">
        <w:rPr>
          <w:rStyle w:val="jsgrdq"/>
          <w:color w:val="000080"/>
        </w:rPr>
        <w:t>, Atatürk Kültür Merkezinde gerçekleştirilecektir.</w:t>
      </w:r>
    </w:p>
    <w:p w14:paraId="37D7CDF3" w14:textId="45C8B2EC" w:rsidR="008F71EF" w:rsidRPr="008F71A6" w:rsidRDefault="008F71EF" w:rsidP="009B0ECC">
      <w:pPr>
        <w:pStyle w:val="04xlpa"/>
        <w:jc w:val="both"/>
        <w:rPr>
          <w:rStyle w:val="jsgrdq"/>
          <w:color w:val="000080"/>
        </w:rPr>
      </w:pPr>
      <w:r w:rsidRPr="008F71A6">
        <w:rPr>
          <w:rStyle w:val="jsgrdq"/>
          <w:color w:val="000080"/>
        </w:rPr>
        <w:t>Tarih: 07.12.2021</w:t>
      </w:r>
    </w:p>
    <w:p w14:paraId="6D04A762" w14:textId="77777777" w:rsidR="008F71EF" w:rsidRPr="008F71A6" w:rsidRDefault="008F71EF" w:rsidP="009B0ECC">
      <w:pPr>
        <w:pStyle w:val="04xlpa"/>
        <w:jc w:val="both"/>
        <w:rPr>
          <w:rStyle w:val="jsgrdq"/>
          <w:color w:val="000080"/>
        </w:rPr>
      </w:pPr>
      <w:r w:rsidRPr="008F71A6">
        <w:rPr>
          <w:rStyle w:val="jsgrdq"/>
          <w:color w:val="000080"/>
        </w:rPr>
        <w:t>Saat: 9.00</w:t>
      </w:r>
    </w:p>
    <w:p w14:paraId="2DC5D1F5" w14:textId="63F2C028" w:rsidR="008F71EF" w:rsidRPr="00E93CF9" w:rsidRDefault="008F71EF" w:rsidP="00E93CF9">
      <w:pPr>
        <w:pStyle w:val="04xlpa"/>
        <w:ind w:firstLine="708"/>
        <w:jc w:val="both"/>
        <w:rPr>
          <w:rStyle w:val="jsgrdq"/>
          <w:color w:val="BC1823"/>
        </w:rPr>
      </w:pPr>
      <w:r w:rsidRPr="00E93CF9">
        <w:rPr>
          <w:rStyle w:val="jsgrdq"/>
          <w:color w:val="BC1823"/>
        </w:rPr>
        <w:t>HEDEFLERİMİZ</w:t>
      </w:r>
    </w:p>
    <w:p w14:paraId="25472A94" w14:textId="01829BC6" w:rsidR="008F71EF" w:rsidRPr="008F71A6" w:rsidRDefault="008F71EF" w:rsidP="008F71A6">
      <w:pPr>
        <w:pStyle w:val="04xlpa"/>
        <w:numPr>
          <w:ilvl w:val="0"/>
          <w:numId w:val="21"/>
        </w:numPr>
        <w:spacing w:line="360" w:lineRule="auto"/>
        <w:rPr>
          <w:rStyle w:val="jsgrdq"/>
          <w:color w:val="000080"/>
        </w:rPr>
      </w:pPr>
      <w:r w:rsidRPr="008F71A6">
        <w:rPr>
          <w:rStyle w:val="jsgrdq"/>
          <w:color w:val="000080"/>
        </w:rPr>
        <w:t>Akademisyenler arası işbirliğini etkin ve sürekli kılmak,</w:t>
      </w:r>
    </w:p>
    <w:p w14:paraId="3639329A" w14:textId="2936DCD7" w:rsidR="008F71EF" w:rsidRPr="008F71A6" w:rsidRDefault="008F71EF" w:rsidP="008F71A6">
      <w:pPr>
        <w:pStyle w:val="04xlpa"/>
        <w:numPr>
          <w:ilvl w:val="0"/>
          <w:numId w:val="21"/>
        </w:numPr>
        <w:spacing w:line="360" w:lineRule="auto"/>
        <w:rPr>
          <w:rStyle w:val="jsgrdq"/>
          <w:color w:val="000080"/>
        </w:rPr>
      </w:pPr>
      <w:r w:rsidRPr="008F71A6">
        <w:rPr>
          <w:rStyle w:val="jsgrdq"/>
          <w:color w:val="000080"/>
        </w:rPr>
        <w:t xml:space="preserve">Üniversitedeki araştırma altyapısının ve bilgi birikiminin fakülteler arası </w:t>
      </w:r>
      <w:r w:rsidR="008F71A6" w:rsidRPr="008F71A6">
        <w:rPr>
          <w:rStyle w:val="jsgrdq"/>
          <w:color w:val="000080"/>
        </w:rPr>
        <w:t>iletişim ile</w:t>
      </w:r>
      <w:r w:rsidRPr="008F71A6">
        <w:rPr>
          <w:rStyle w:val="jsgrdq"/>
          <w:color w:val="000080"/>
        </w:rPr>
        <w:t xml:space="preserve"> birlikte ekonomik değere dönüşmesine katkı sağlamak</w:t>
      </w:r>
    </w:p>
    <w:p w14:paraId="4B5718AF" w14:textId="77777777" w:rsidR="008F71EF" w:rsidRPr="008F71A6" w:rsidRDefault="008F71EF" w:rsidP="008F71A6">
      <w:pPr>
        <w:pStyle w:val="04xlpa"/>
        <w:numPr>
          <w:ilvl w:val="0"/>
          <w:numId w:val="21"/>
        </w:numPr>
        <w:spacing w:line="360" w:lineRule="auto"/>
        <w:rPr>
          <w:rStyle w:val="jsgrdq"/>
          <w:color w:val="000080"/>
        </w:rPr>
      </w:pPr>
      <w:r w:rsidRPr="008F71A6">
        <w:rPr>
          <w:rStyle w:val="jsgrdq"/>
          <w:color w:val="000080"/>
        </w:rPr>
        <w:t>Girişimciliği ve yenilikçiliği teşvik etmek ve desteklemek</w:t>
      </w:r>
    </w:p>
    <w:p w14:paraId="3FDCBB03" w14:textId="7247D3BC" w:rsidR="00196704" w:rsidRPr="008F71A6" w:rsidRDefault="008F71EF" w:rsidP="008F71A6">
      <w:pPr>
        <w:pStyle w:val="04xlpa"/>
        <w:numPr>
          <w:ilvl w:val="0"/>
          <w:numId w:val="21"/>
        </w:numPr>
        <w:spacing w:line="360" w:lineRule="auto"/>
        <w:rPr>
          <w:rStyle w:val="jsgrdq"/>
          <w:color w:val="000080"/>
        </w:rPr>
      </w:pPr>
      <w:r w:rsidRPr="008F71A6">
        <w:rPr>
          <w:rStyle w:val="jsgrdq"/>
          <w:color w:val="000080"/>
        </w:rPr>
        <w:t>Katma değeri yüksek hizmet ve ürünlerin Samsun ve dünya pazarına sunulmasını desteklemek</w:t>
      </w:r>
    </w:p>
    <w:p w14:paraId="4892CE07" w14:textId="5FAE295D" w:rsidR="008F71EF" w:rsidRPr="008F71A6" w:rsidRDefault="008F71EF" w:rsidP="008F71A6">
      <w:pPr>
        <w:pStyle w:val="04xlpa"/>
        <w:numPr>
          <w:ilvl w:val="0"/>
          <w:numId w:val="21"/>
        </w:numPr>
        <w:spacing w:line="360" w:lineRule="auto"/>
        <w:rPr>
          <w:rStyle w:val="jsgrdq"/>
          <w:color w:val="000080"/>
        </w:rPr>
      </w:pPr>
      <w:r w:rsidRPr="008F71A6">
        <w:rPr>
          <w:rStyle w:val="jsgrdq"/>
          <w:color w:val="000080"/>
        </w:rPr>
        <w:t>Bölgesel sürdürülebilir kalkınmanın unsurlarından biri olan işbirliklerine ortak olmak</w:t>
      </w:r>
    </w:p>
    <w:p w14:paraId="3775B944" w14:textId="5D244588" w:rsidR="008F71EF" w:rsidRPr="008F71A6" w:rsidRDefault="008F71EF" w:rsidP="008F71A6">
      <w:pPr>
        <w:pStyle w:val="04xlpa"/>
        <w:numPr>
          <w:ilvl w:val="0"/>
          <w:numId w:val="21"/>
        </w:numPr>
        <w:spacing w:line="360" w:lineRule="auto"/>
        <w:rPr>
          <w:rStyle w:val="jsgrdq"/>
          <w:color w:val="000080"/>
        </w:rPr>
      </w:pPr>
      <w:r w:rsidRPr="008F71A6">
        <w:rPr>
          <w:rStyle w:val="jsgrdq"/>
          <w:color w:val="000080"/>
        </w:rPr>
        <w:t>Akademisyenler arası tecrübe paylaşımı ve bilgi akışının sağlanması</w:t>
      </w:r>
    </w:p>
    <w:p w14:paraId="538C47C0" w14:textId="6BED814E" w:rsidR="00E93CF9" w:rsidRPr="008F71A6" w:rsidRDefault="00E93CF9" w:rsidP="008F71A6">
      <w:pPr>
        <w:pStyle w:val="04xlpa"/>
        <w:numPr>
          <w:ilvl w:val="0"/>
          <w:numId w:val="21"/>
        </w:numPr>
        <w:spacing w:line="360" w:lineRule="auto"/>
        <w:rPr>
          <w:rStyle w:val="jsgrdq"/>
          <w:color w:val="000080"/>
        </w:rPr>
      </w:pPr>
      <w:r w:rsidRPr="008F71A6">
        <w:rPr>
          <w:rStyle w:val="jsgrdq"/>
          <w:color w:val="000080"/>
        </w:rPr>
        <w:t>Türk ekonomisine doğrudan katkı sağlayacak projelerin en kısa zamanda hayata geçirilmesini sağlamak</w:t>
      </w:r>
    </w:p>
    <w:p w14:paraId="1186866C" w14:textId="73B2D6F3" w:rsidR="00E93CF9" w:rsidRPr="00E93CF9" w:rsidRDefault="00E93CF9" w:rsidP="004B4B10">
      <w:pPr>
        <w:rPr>
          <w:sz w:val="24"/>
          <w:szCs w:val="24"/>
        </w:rPr>
      </w:pPr>
      <w:r w:rsidRPr="00E93CF9">
        <w:rPr>
          <w:rStyle w:val="jsgrdq"/>
          <w:color w:val="BC1823"/>
          <w:sz w:val="24"/>
          <w:szCs w:val="24"/>
        </w:rPr>
        <w:lastRenderedPageBreak/>
        <w:t>ZİRVENİN ÇALIŞMA ALANLARI</w:t>
      </w:r>
    </w:p>
    <w:p w14:paraId="78BD81FC" w14:textId="77777777" w:rsidR="00E93CF9" w:rsidRPr="00E93CF9" w:rsidRDefault="00E93CF9" w:rsidP="00E93CF9">
      <w:pPr>
        <w:pStyle w:val="04xlpa"/>
        <w:rPr>
          <w:color w:val="000080"/>
        </w:rPr>
      </w:pPr>
      <w:r w:rsidRPr="00E93CF9">
        <w:rPr>
          <w:rStyle w:val="jsgrdq"/>
          <w:color w:val="000080"/>
        </w:rPr>
        <w:t>DİŞ HEKİMLİĞİ</w:t>
      </w:r>
    </w:p>
    <w:p w14:paraId="19309B82" w14:textId="77777777" w:rsidR="00E93CF9" w:rsidRPr="00E93CF9" w:rsidRDefault="00E93CF9" w:rsidP="00E93CF9">
      <w:pPr>
        <w:pStyle w:val="04xlpa"/>
        <w:rPr>
          <w:color w:val="000080"/>
        </w:rPr>
      </w:pPr>
      <w:r w:rsidRPr="00E93CF9">
        <w:rPr>
          <w:rStyle w:val="jsgrdq"/>
          <w:color w:val="000080"/>
        </w:rPr>
        <w:t>EĞİTİM</w:t>
      </w:r>
    </w:p>
    <w:p w14:paraId="78CA808C" w14:textId="77777777" w:rsidR="00E93CF9" w:rsidRPr="00E93CF9" w:rsidRDefault="00E93CF9" w:rsidP="00E93CF9">
      <w:pPr>
        <w:pStyle w:val="04xlpa"/>
        <w:rPr>
          <w:color w:val="000080"/>
        </w:rPr>
      </w:pPr>
      <w:r w:rsidRPr="00E93CF9">
        <w:rPr>
          <w:rStyle w:val="jsgrdq"/>
          <w:color w:val="000080"/>
        </w:rPr>
        <w:t>FEN EDEBİYAT</w:t>
      </w:r>
    </w:p>
    <w:p w14:paraId="0BB26F27" w14:textId="77777777" w:rsidR="00E93CF9" w:rsidRPr="00E93CF9" w:rsidRDefault="00E93CF9" w:rsidP="00E93CF9">
      <w:pPr>
        <w:pStyle w:val="04xlpa"/>
        <w:rPr>
          <w:color w:val="000080"/>
          <w:spacing w:val="3"/>
        </w:rPr>
      </w:pPr>
      <w:r w:rsidRPr="00E93CF9">
        <w:rPr>
          <w:rStyle w:val="jsgrdq"/>
          <w:color w:val="000080"/>
          <w:spacing w:val="3"/>
        </w:rPr>
        <w:t xml:space="preserve">GÜZEL SANATLAR </w:t>
      </w:r>
    </w:p>
    <w:p w14:paraId="575EDB0C" w14:textId="77777777" w:rsidR="00E93CF9" w:rsidRPr="00E93CF9" w:rsidRDefault="00E93CF9" w:rsidP="00E93CF9">
      <w:pPr>
        <w:pStyle w:val="04xlpa"/>
        <w:rPr>
          <w:color w:val="000080"/>
        </w:rPr>
      </w:pPr>
      <w:r w:rsidRPr="00E93CF9">
        <w:rPr>
          <w:rStyle w:val="jsgrdq"/>
          <w:color w:val="000080"/>
        </w:rPr>
        <w:t>MİMARLIK</w:t>
      </w:r>
    </w:p>
    <w:p w14:paraId="6D0637D2" w14:textId="77777777" w:rsidR="00E93CF9" w:rsidRDefault="00E93CF9" w:rsidP="00E93CF9">
      <w:pPr>
        <w:pStyle w:val="04xlpa"/>
        <w:rPr>
          <w:rStyle w:val="jsgrdq"/>
          <w:color w:val="000080"/>
          <w:spacing w:val="3"/>
        </w:rPr>
      </w:pPr>
      <w:r w:rsidRPr="00E93CF9">
        <w:rPr>
          <w:rStyle w:val="jsgrdq"/>
          <w:color w:val="000080"/>
          <w:spacing w:val="3"/>
        </w:rPr>
        <w:t>MÜHENDİSLİK</w:t>
      </w:r>
    </w:p>
    <w:p w14:paraId="3D12BBBA" w14:textId="12B8A7BD" w:rsidR="005F3180" w:rsidRPr="00E93CF9" w:rsidRDefault="005F3180" w:rsidP="00E93CF9">
      <w:pPr>
        <w:pStyle w:val="04xlpa"/>
        <w:rPr>
          <w:color w:val="000080"/>
          <w:spacing w:val="3"/>
        </w:rPr>
      </w:pPr>
      <w:r>
        <w:rPr>
          <w:rStyle w:val="jsgrdq"/>
          <w:color w:val="000080"/>
          <w:spacing w:val="3"/>
        </w:rPr>
        <w:t xml:space="preserve">SAĞLIK BİLİMLERİ </w:t>
      </w:r>
    </w:p>
    <w:p w14:paraId="0156F491" w14:textId="77777777" w:rsidR="00E93CF9" w:rsidRPr="00E93CF9" w:rsidRDefault="00E93CF9" w:rsidP="00E93CF9">
      <w:pPr>
        <w:pStyle w:val="04xlpa"/>
        <w:rPr>
          <w:color w:val="000080"/>
          <w:spacing w:val="3"/>
        </w:rPr>
      </w:pPr>
      <w:r w:rsidRPr="00E93CF9">
        <w:rPr>
          <w:rStyle w:val="jsgrdq"/>
          <w:color w:val="000080"/>
          <w:spacing w:val="3"/>
        </w:rPr>
        <w:t>TIP</w:t>
      </w:r>
    </w:p>
    <w:p w14:paraId="7FF11E23" w14:textId="77777777" w:rsidR="00E93CF9" w:rsidRPr="00E93CF9" w:rsidRDefault="00E93CF9" w:rsidP="00E93CF9">
      <w:pPr>
        <w:pStyle w:val="04xlpa"/>
        <w:rPr>
          <w:color w:val="000080"/>
          <w:spacing w:val="3"/>
        </w:rPr>
      </w:pPr>
      <w:r w:rsidRPr="00E93CF9">
        <w:rPr>
          <w:rStyle w:val="jsgrdq"/>
          <w:color w:val="000080"/>
          <w:spacing w:val="3"/>
        </w:rPr>
        <w:t>TURİZM</w:t>
      </w:r>
    </w:p>
    <w:p w14:paraId="601E1F26" w14:textId="77777777" w:rsidR="00E93CF9" w:rsidRPr="00E93CF9" w:rsidRDefault="00E93CF9" w:rsidP="00E93CF9">
      <w:pPr>
        <w:pStyle w:val="04xlpa"/>
        <w:rPr>
          <w:color w:val="000080"/>
        </w:rPr>
      </w:pPr>
      <w:r w:rsidRPr="00E93CF9">
        <w:rPr>
          <w:rStyle w:val="jsgrdq"/>
          <w:color w:val="000080"/>
        </w:rPr>
        <w:t>VETERİNERLİK</w:t>
      </w:r>
    </w:p>
    <w:p w14:paraId="7E9DD289" w14:textId="77777777" w:rsidR="00E93CF9" w:rsidRPr="00E93CF9" w:rsidRDefault="00E93CF9" w:rsidP="00E93CF9">
      <w:pPr>
        <w:pStyle w:val="04xlpa"/>
        <w:rPr>
          <w:color w:val="000080"/>
          <w:spacing w:val="3"/>
        </w:rPr>
      </w:pPr>
      <w:r w:rsidRPr="00E93CF9">
        <w:rPr>
          <w:rStyle w:val="jsgrdq"/>
          <w:color w:val="000080"/>
          <w:spacing w:val="3"/>
        </w:rPr>
        <w:t>ZİRAAT</w:t>
      </w:r>
    </w:p>
    <w:p w14:paraId="11FF48D2" w14:textId="77777777" w:rsidR="00196704" w:rsidRPr="00E93CF9" w:rsidRDefault="00196704" w:rsidP="004B4B10">
      <w:pPr>
        <w:rPr>
          <w:sz w:val="24"/>
          <w:szCs w:val="24"/>
        </w:rPr>
      </w:pPr>
    </w:p>
    <w:p w14:paraId="099954E4" w14:textId="25720769" w:rsidR="00196704" w:rsidRPr="00E93CF9" w:rsidRDefault="00E93CF9" w:rsidP="004B4B10">
      <w:pPr>
        <w:rPr>
          <w:rStyle w:val="jsgrdq"/>
          <w:color w:val="BC1823"/>
          <w:sz w:val="24"/>
          <w:szCs w:val="24"/>
        </w:rPr>
      </w:pPr>
      <w:r w:rsidRPr="00E93CF9">
        <w:rPr>
          <w:rStyle w:val="jsgrdq"/>
          <w:color w:val="BC1823"/>
          <w:sz w:val="24"/>
          <w:szCs w:val="24"/>
        </w:rPr>
        <w:t>PROGRAM AKIŞI</w:t>
      </w:r>
    </w:p>
    <w:p w14:paraId="23030389" w14:textId="77777777" w:rsidR="00E93CF9" w:rsidRPr="00E93CF9" w:rsidRDefault="00E93CF9" w:rsidP="00E93CF9">
      <w:pPr>
        <w:pStyle w:val="04xlpa"/>
        <w:rPr>
          <w:color w:val="000080"/>
          <w:spacing w:val="3"/>
        </w:rPr>
      </w:pPr>
      <w:r w:rsidRPr="00E93CF9">
        <w:rPr>
          <w:rStyle w:val="jsgrdq"/>
          <w:color w:val="000080"/>
          <w:spacing w:val="3"/>
        </w:rPr>
        <w:t>09.00-09.30: Açılış konuşması</w:t>
      </w:r>
    </w:p>
    <w:p w14:paraId="598D4067" w14:textId="7A948645" w:rsidR="00E93CF9" w:rsidRPr="00E93CF9" w:rsidRDefault="00CA7DD2" w:rsidP="00E93CF9">
      <w:pPr>
        <w:pStyle w:val="04xlpa"/>
        <w:rPr>
          <w:color w:val="000080"/>
          <w:spacing w:val="3"/>
        </w:rPr>
      </w:pPr>
      <w:r>
        <w:rPr>
          <w:rStyle w:val="jsgrdq"/>
          <w:color w:val="000080"/>
          <w:spacing w:val="3"/>
        </w:rPr>
        <w:t>09</w:t>
      </w:r>
      <w:r w:rsidR="00E93CF9" w:rsidRPr="00E93CF9">
        <w:rPr>
          <w:rStyle w:val="jsgrdq"/>
          <w:color w:val="000080"/>
          <w:spacing w:val="3"/>
        </w:rPr>
        <w:t>.</w:t>
      </w:r>
      <w:r>
        <w:rPr>
          <w:rStyle w:val="jsgrdq"/>
          <w:color w:val="000080"/>
          <w:spacing w:val="3"/>
        </w:rPr>
        <w:t>3</w:t>
      </w:r>
      <w:r w:rsidR="00E93CF9" w:rsidRPr="00E93CF9">
        <w:rPr>
          <w:rStyle w:val="jsgrdq"/>
          <w:color w:val="000080"/>
          <w:spacing w:val="3"/>
        </w:rPr>
        <w:t xml:space="preserve">0-12.00: </w:t>
      </w:r>
      <w:r w:rsidR="00E93CF9">
        <w:rPr>
          <w:rStyle w:val="jsgrdq"/>
          <w:color w:val="000080"/>
          <w:spacing w:val="3"/>
        </w:rPr>
        <w:t>Fakülte Temsilcilerinin Yaptıkları Çalışmaları Tanıtması</w:t>
      </w:r>
    </w:p>
    <w:p w14:paraId="1AEC8510" w14:textId="77777777" w:rsidR="00E93CF9" w:rsidRPr="00E93CF9" w:rsidRDefault="00E93CF9" w:rsidP="00E93CF9">
      <w:pPr>
        <w:pStyle w:val="04xlpa"/>
        <w:rPr>
          <w:color w:val="000080"/>
          <w:spacing w:val="3"/>
        </w:rPr>
      </w:pPr>
      <w:r w:rsidRPr="00E93CF9">
        <w:rPr>
          <w:rStyle w:val="jsgrdq"/>
          <w:color w:val="000080"/>
          <w:spacing w:val="3"/>
        </w:rPr>
        <w:t>12.00-13.00: Öğle Yemeği Arası</w:t>
      </w:r>
    </w:p>
    <w:p w14:paraId="7EB981E3" w14:textId="43AE2D45" w:rsidR="00E93CF9" w:rsidRPr="00E93CF9" w:rsidRDefault="00E93CF9" w:rsidP="00E93CF9">
      <w:pPr>
        <w:pStyle w:val="04xlpa"/>
        <w:rPr>
          <w:color w:val="000080"/>
          <w:spacing w:val="3"/>
        </w:rPr>
      </w:pPr>
      <w:r w:rsidRPr="00E93CF9">
        <w:rPr>
          <w:rStyle w:val="jsgrdq"/>
          <w:color w:val="000080"/>
          <w:spacing w:val="3"/>
        </w:rPr>
        <w:t xml:space="preserve">13.00-14.30: </w:t>
      </w:r>
      <w:r>
        <w:rPr>
          <w:rStyle w:val="jsgrdq"/>
          <w:color w:val="000080"/>
          <w:spacing w:val="3"/>
        </w:rPr>
        <w:t>Fakültelerin proje/patent/tescil stantları</w:t>
      </w:r>
    </w:p>
    <w:p w14:paraId="2DB8E1D2" w14:textId="77777777" w:rsidR="00E93CF9" w:rsidRPr="00E93CF9" w:rsidRDefault="00E93CF9" w:rsidP="00E93CF9">
      <w:pPr>
        <w:pStyle w:val="04xlpa"/>
        <w:rPr>
          <w:color w:val="000080"/>
          <w:spacing w:val="3"/>
        </w:rPr>
      </w:pPr>
      <w:r w:rsidRPr="00E93CF9">
        <w:rPr>
          <w:rStyle w:val="jsgrdq"/>
          <w:color w:val="000080"/>
          <w:spacing w:val="3"/>
        </w:rPr>
        <w:t>14.30-15.00: Çay Kahve Sohbet Arası</w:t>
      </w:r>
    </w:p>
    <w:p w14:paraId="434611AE" w14:textId="6C82AFB6" w:rsidR="002949CB" w:rsidRPr="002E6158" w:rsidRDefault="00E93CF9" w:rsidP="00E93CF9">
      <w:pPr>
        <w:pStyle w:val="04xlpa"/>
      </w:pPr>
      <w:r w:rsidRPr="00E93CF9">
        <w:rPr>
          <w:rStyle w:val="jsgrdq"/>
          <w:color w:val="000080"/>
          <w:spacing w:val="3"/>
        </w:rPr>
        <w:t xml:space="preserve">15.00-17.00: </w:t>
      </w:r>
      <w:r>
        <w:rPr>
          <w:rStyle w:val="jsgrdq"/>
          <w:color w:val="000080"/>
          <w:spacing w:val="3"/>
        </w:rPr>
        <w:t>Fakültelerin proje/patent/tescil stantları</w:t>
      </w:r>
    </w:p>
    <w:sectPr w:rsidR="002949CB" w:rsidRPr="002E6158" w:rsidSect="00F33C2F">
      <w:headerReference w:type="default" r:id="rId14"/>
      <w:headerReference w:type="first" r:id="rId15"/>
      <w:footerReference w:type="firs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9F3A414" w14:textId="77777777" w:rsidR="0079763C" w:rsidRDefault="0079763C">
      <w:r>
        <w:separator/>
      </w:r>
    </w:p>
  </w:endnote>
  <w:endnote w:type="continuationSeparator" w:id="0">
    <w:p w14:paraId="6340BAD2" w14:textId="77777777" w:rsidR="0079763C" w:rsidRDefault="007976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548A78" w14:textId="77777777" w:rsidR="00126344" w:rsidRDefault="00126344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02AE89" w14:textId="77777777" w:rsidR="0006668D" w:rsidRDefault="0006668D">
    <w:pPr>
      <w:pStyle w:val="Altbilgi"/>
      <w:framePr w:wrap="around" w:vAnchor="text" w:hAnchor="margin" w:xAlign="right" w:y="1"/>
      <w:rPr>
        <w:rStyle w:val="SayfaNumaras"/>
      </w:rPr>
    </w:pPr>
  </w:p>
  <w:p w14:paraId="3FEE9895" w14:textId="77777777" w:rsidR="00F33C2F" w:rsidRDefault="00F33C2F" w:rsidP="00BB6470">
    <w:pPr>
      <w:pStyle w:val="Altbilgi"/>
      <w:tabs>
        <w:tab w:val="clear" w:pos="4536"/>
        <w:tab w:val="left" w:pos="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0BECE10" wp14:editId="72F41A72">
              <wp:simplePos x="0" y="0"/>
              <wp:positionH relativeFrom="column">
                <wp:posOffset>-215900</wp:posOffset>
              </wp:positionH>
              <wp:positionV relativeFrom="paragraph">
                <wp:posOffset>150495</wp:posOffset>
              </wp:positionV>
              <wp:extent cx="3797300" cy="228600"/>
              <wp:effectExtent l="0" t="0" r="0" b="0"/>
              <wp:wrapNone/>
              <wp:docPr id="10" name="Yuvarlatılmış Dikdörtgen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797300" cy="228600"/>
                      </a:xfrm>
                      <a:prstGeom prst="roundRect">
                        <a:avLst>
                          <a:gd name="adj" fmla="val 38875"/>
                        </a:avLst>
                      </a:prstGeom>
                      <a:solidFill>
                        <a:srgbClr val="1A5CB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3A7877F" w14:textId="77777777" w:rsidR="00F33C2F" w:rsidRDefault="00F33C2F" w:rsidP="00F33C2F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oundrect id="Yuvarlatılmış Dikdörtgen 10" o:spid="_x0000_s1026" style="position:absolute;margin-left:-17pt;margin-top:11.85pt;width:299pt;height:18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2547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" fillcolor="#1a5cb5" stroked="f" strokeweight="1pt">
              <v:stroke joinstyle="miter"/>
              <v:textbox>
                <w:txbxContent>
                  <w:p w14:paraId="23A7877F" w14:textId="77777777" w:rsidR="00F33C2F" w:rsidRDefault="00F33C2F" w:rsidP="00F33C2F">
                    <w:pPr>
                      <w:jc w:val="center"/>
                    </w:pPr>
                  </w:p>
                </w:txbxContent>
              </v:textbox>
            </v:roundrect>
          </w:pict>
        </mc:Fallback>
      </mc:AlternateContent>
    </w:r>
  </w:p>
  <w:p w14:paraId="3F606BAA" w14:textId="77777777" w:rsidR="0006668D" w:rsidRDefault="0006668D" w:rsidP="00BB6470">
    <w:pPr>
      <w:pStyle w:val="Altbilgi"/>
      <w:tabs>
        <w:tab w:val="clear" w:pos="4536"/>
        <w:tab w:val="left" w:pos="0"/>
      </w:tabs>
    </w:pPr>
    <w: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D12629" w14:textId="77777777" w:rsidR="00126344" w:rsidRDefault="00126344">
    <w:pPr>
      <w:pStyle w:val="Altbilgi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12FF5A" w14:textId="77777777" w:rsidR="003D12A2" w:rsidRDefault="003D12A2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C02D89" w14:textId="77777777" w:rsidR="0079763C" w:rsidRDefault="0079763C">
      <w:r>
        <w:separator/>
      </w:r>
    </w:p>
  </w:footnote>
  <w:footnote w:type="continuationSeparator" w:id="0">
    <w:p w14:paraId="7F345672" w14:textId="77777777" w:rsidR="0079763C" w:rsidRDefault="0079763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E2098D9" w14:textId="77777777" w:rsidR="00126344" w:rsidRDefault="00126344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99565C" w14:textId="77777777" w:rsidR="0006668D" w:rsidRDefault="0006668D" w:rsidP="00BB6470">
    <w:pPr>
      <w:tabs>
        <w:tab w:val="left" w:pos="1423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BC2448" w14:textId="77777777" w:rsidR="0006668D" w:rsidRDefault="0006668D">
    <w:pPr>
      <w:pStyle w:val="stbilgi"/>
    </w:pPr>
    <w:r>
      <w:rPr>
        <w:caps/>
        <w:noProof/>
        <w:sz w:val="24"/>
        <w:szCs w:val="24"/>
      </w:rPr>
      <w:drawing>
        <wp:anchor distT="0" distB="0" distL="114300" distR="114300" simplePos="0" relativeHeight="251651072" behindDoc="1" locked="0" layoutInCell="1" allowOverlap="1" wp14:anchorId="19A77111" wp14:editId="47A95126">
          <wp:simplePos x="0" y="0"/>
          <wp:positionH relativeFrom="column">
            <wp:posOffset>-964766</wp:posOffset>
          </wp:positionH>
          <wp:positionV relativeFrom="paragraph">
            <wp:posOffset>-534035</wp:posOffset>
          </wp:positionV>
          <wp:extent cx="7594600" cy="10742274"/>
          <wp:effectExtent l="0" t="0" r="0" b="2540"/>
          <wp:wrapNone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unumkapa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4600" cy="1074227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AA434C" w14:textId="77777777" w:rsidR="00F33C2F" w:rsidRDefault="00F33C2F" w:rsidP="00BB6470">
    <w:pPr>
      <w:tabs>
        <w:tab w:val="left" w:pos="1423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9AEC95" wp14:editId="6372D86F">
              <wp:simplePos x="0" y="0"/>
              <wp:positionH relativeFrom="column">
                <wp:posOffset>-455295</wp:posOffset>
              </wp:positionH>
              <wp:positionV relativeFrom="paragraph">
                <wp:posOffset>147320</wp:posOffset>
              </wp:positionV>
              <wp:extent cx="6514465" cy="9613900"/>
              <wp:effectExtent l="12700" t="12700" r="26035" b="25400"/>
              <wp:wrapNone/>
              <wp:docPr id="34" name="Yuvarlatılmış Dikdörtgen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514465" cy="9613900"/>
                      </a:xfrm>
                      <a:prstGeom prst="roundRect">
                        <a:avLst>
                          <a:gd name="adj" fmla="val 6492"/>
                        </a:avLst>
                      </a:prstGeom>
                      <a:noFill/>
                      <a:ln w="31750">
                        <a:gradFill flip="none" rotWithShape="1">
                          <a:gsLst>
                            <a:gs pos="0">
                              <a:srgbClr val="1A5CB4"/>
                            </a:gs>
                            <a:gs pos="100000">
                              <a:srgbClr val="80E4F8"/>
                            </a:gs>
                          </a:gsLst>
                          <a:path path="circle">
                            <a:fillToRect l="50000" t="-80000" r="50000" b="180000"/>
                          </a:path>
                          <a:tileRect/>
                        </a:gradFill>
                      </a:ln>
                    </wps:spPr>
                    <wps:style>
                      <a:lnRef idx="2">
                        <a:schemeClr val="accent5"/>
                      </a:lnRef>
                      <a:fillRef idx="1">
                        <a:schemeClr val="lt1"/>
                      </a:fillRef>
                      <a:effectRef idx="0">
                        <a:schemeClr val="accent5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3B22EEA" w14:textId="77777777" w:rsidR="00F33C2F" w:rsidRDefault="00F33C2F" w:rsidP="00F33C2F">
                          <w:pPr>
                            <w:jc w:val="center"/>
                          </w:pPr>
                        </w:p>
                        <w:p w14:paraId="35BE832D" w14:textId="77777777" w:rsidR="00F33C2F" w:rsidRDefault="00F33C2F" w:rsidP="00F33C2F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oundrect id="Yuvarlatılmış Dikdörtgen 34" o:spid="_x0000_s1027" style="position:absolute;margin-left:-35.85pt;margin-top:11.6pt;width:512.95pt;height:75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425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" filled="f" strokeweight="2.5pt">
              <v:stroke joinstyle="miter"/>
              <v:textbox>
                <w:txbxContent>
                  <w:p w14:paraId="13B22EEA" w14:textId="77777777" w:rsidR="00F33C2F" w:rsidRDefault="00F33C2F" w:rsidP="00F33C2F">
                    <w:pPr>
                      <w:jc w:val="center"/>
                    </w:pPr>
                  </w:p>
                  <w:p w14:paraId="35BE832D" w14:textId="77777777" w:rsidR="00F33C2F" w:rsidRDefault="00F33C2F" w:rsidP="00F33C2F"/>
                </w:txbxContent>
              </v:textbox>
            </v:roundrect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0" locked="0" layoutInCell="1" allowOverlap="1" wp14:anchorId="47E5FF07" wp14:editId="5D758E2D">
          <wp:simplePos x="0" y="0"/>
          <wp:positionH relativeFrom="column">
            <wp:posOffset>5282565</wp:posOffset>
          </wp:positionH>
          <wp:positionV relativeFrom="paragraph">
            <wp:posOffset>-62865</wp:posOffset>
          </wp:positionV>
          <wp:extent cx="875665" cy="849630"/>
          <wp:effectExtent l="0" t="0" r="635" b="1270"/>
          <wp:wrapNone/>
          <wp:docPr id="2" name="Resim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esim 14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75665" cy="8496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1DC3E00" wp14:editId="79433DD2">
              <wp:simplePos x="0" y="0"/>
              <wp:positionH relativeFrom="column">
                <wp:posOffset>4812030</wp:posOffset>
              </wp:positionH>
              <wp:positionV relativeFrom="paragraph">
                <wp:posOffset>-544830</wp:posOffset>
              </wp:positionV>
              <wp:extent cx="1840865" cy="951230"/>
              <wp:effectExtent l="318" t="0" r="952" b="953"/>
              <wp:wrapNone/>
              <wp:docPr id="17" name="Yuvarlatılmış Dikdörtgen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6200000">
                        <a:off x="0" y="0"/>
                        <a:ext cx="1840865" cy="951230"/>
                      </a:xfrm>
                      <a:prstGeom prst="roundRect">
                        <a:avLst>
                          <a:gd name="adj" fmla="val 50000"/>
                        </a:avLst>
                      </a:prstGeom>
                      <a:solidFill>
                        <a:srgbClr val="80E4F8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5="http://schemas.microsoft.com/office/word/2012/wordml">
          <w:pict>
            <v:roundrect w14:anchorId="648222D1" id="Yuvarlatılmış Dikdörtgen 13" o:spid="_x0000_s1026" style="position:absolute;margin-left:378.9pt;margin-top:-42.9pt;width:144.95pt;height:74.9pt;rotation:-9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" fillcolor="#80e4f8" stroked="f" strokeweight="1pt">
              <v:stroke joinstyle="miter"/>
            </v:roundrect>
          </w:pict>
        </mc:Fallback>
      </mc:AlternateContent>
    </w:r>
    <w:r>
      <w:tab/>
    </w:r>
  </w:p>
  <w:p w14:paraId="52E4907A" w14:textId="77777777" w:rsidR="00F33C2F" w:rsidRDefault="00F33C2F" w:rsidP="00BB6470">
    <w:pPr>
      <w:tabs>
        <w:tab w:val="left" w:pos="1423"/>
      </w:tabs>
    </w:pPr>
  </w:p>
  <w:p w14:paraId="2587784E" w14:textId="77777777" w:rsidR="00F33C2F" w:rsidRDefault="00F33C2F" w:rsidP="00BB6470">
    <w:pPr>
      <w:tabs>
        <w:tab w:val="left" w:pos="1423"/>
      </w:tabs>
    </w:pPr>
  </w:p>
  <w:p w14:paraId="591F15F6" w14:textId="77777777" w:rsidR="00F33C2F" w:rsidRDefault="00F33C2F" w:rsidP="00BB6470">
    <w:pPr>
      <w:tabs>
        <w:tab w:val="left" w:pos="1423"/>
      </w:tabs>
    </w:pPr>
  </w:p>
  <w:p w14:paraId="189A5F1A" w14:textId="77777777" w:rsidR="00F33C2F" w:rsidRDefault="00F33C2F" w:rsidP="00BB6470">
    <w:pPr>
      <w:tabs>
        <w:tab w:val="left" w:pos="1423"/>
      </w:tabs>
    </w:pPr>
  </w:p>
  <w:p w14:paraId="753F2F06" w14:textId="77777777" w:rsidR="00F33C2F" w:rsidRDefault="00F33C2F" w:rsidP="00BB6470">
    <w:pPr>
      <w:tabs>
        <w:tab w:val="left" w:pos="1423"/>
      </w:tabs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362F5D" w14:textId="77777777" w:rsidR="0006668D" w:rsidRDefault="0006668D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</w:abstractNum>
  <w:abstractNum w:abstractNumId="1">
    <w:nsid w:val="006B3C2A"/>
    <w:multiLevelType w:val="hybridMultilevel"/>
    <w:tmpl w:val="35A688AC"/>
    <w:lvl w:ilvl="0" w:tplc="B4B4F0D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5569B3"/>
    <w:multiLevelType w:val="hybridMultilevel"/>
    <w:tmpl w:val="713C6F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132B51"/>
    <w:multiLevelType w:val="hybridMultilevel"/>
    <w:tmpl w:val="FF4A7F0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6521585"/>
    <w:multiLevelType w:val="hybridMultilevel"/>
    <w:tmpl w:val="6A98DC64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BE04927"/>
    <w:multiLevelType w:val="multilevel"/>
    <w:tmpl w:val="643E12A4"/>
    <w:lvl w:ilvl="0">
      <w:start w:val="4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615"/>
        </w:tabs>
        <w:ind w:left="615" w:hanging="435"/>
      </w:pPr>
      <w:rPr>
        <w:rFonts w:cs="Times New Roman" w:hint="default"/>
      </w:r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tabs>
          <w:tab w:val="num" w:pos="1260"/>
        </w:tabs>
        <w:ind w:left="126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800"/>
        </w:tabs>
        <w:ind w:left="180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980"/>
        </w:tabs>
        <w:ind w:left="19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2520"/>
        </w:tabs>
        <w:ind w:left="252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700"/>
        </w:tabs>
        <w:ind w:left="270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880"/>
        </w:tabs>
        <w:ind w:left="2880" w:hanging="1440"/>
      </w:pPr>
      <w:rPr>
        <w:rFonts w:cs="Times New Roman" w:hint="default"/>
      </w:rPr>
    </w:lvl>
  </w:abstractNum>
  <w:abstractNum w:abstractNumId="6">
    <w:nsid w:val="187F7613"/>
    <w:multiLevelType w:val="multilevel"/>
    <w:tmpl w:val="BA8C3234"/>
    <w:lvl w:ilvl="0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cs="Times New Roman" w:hint="default"/>
      </w:rPr>
    </w:lvl>
    <w:lvl w:ilvl="1">
      <w:start w:val="1"/>
      <w:numFmt w:val="decimal"/>
      <w:isLgl/>
      <w:lvlText w:val="3.%2"/>
      <w:lvlJc w:val="left"/>
      <w:pPr>
        <w:tabs>
          <w:tab w:val="num" w:pos="454"/>
        </w:tabs>
        <w:ind w:left="454" w:hanging="454"/>
      </w:pPr>
      <w:rPr>
        <w:rFonts w:cs="Times New Roman" w:hint="default"/>
        <w:b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</w:abstractNum>
  <w:abstractNum w:abstractNumId="7">
    <w:nsid w:val="1BFE1C36"/>
    <w:multiLevelType w:val="hybridMultilevel"/>
    <w:tmpl w:val="AAE0D5EE"/>
    <w:lvl w:ilvl="0" w:tplc="89FADB90">
      <w:start w:val="1"/>
      <w:numFmt w:val="decimal"/>
      <w:lvlText w:val="%1-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A8913B6"/>
    <w:multiLevelType w:val="hybridMultilevel"/>
    <w:tmpl w:val="A942C84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FC25F1A"/>
    <w:multiLevelType w:val="hybridMultilevel"/>
    <w:tmpl w:val="7DCC8D4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E6450C7"/>
    <w:multiLevelType w:val="hybridMultilevel"/>
    <w:tmpl w:val="8D9037B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03443B1"/>
    <w:multiLevelType w:val="hybridMultilevel"/>
    <w:tmpl w:val="A1D044DC"/>
    <w:lvl w:ilvl="0" w:tplc="C08AE1EC">
      <w:numFmt w:val="bullet"/>
      <w:lvlText w:val="-"/>
      <w:lvlJc w:val="left"/>
      <w:pPr>
        <w:ind w:left="720" w:hanging="360"/>
      </w:pPr>
      <w:rPr>
        <w:rFonts w:ascii="Cambria" w:eastAsia="Calibri" w:hAnsi="Cambria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22536A5"/>
    <w:multiLevelType w:val="multilevel"/>
    <w:tmpl w:val="1F346A6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>
    <w:nsid w:val="43D46220"/>
    <w:multiLevelType w:val="hybridMultilevel"/>
    <w:tmpl w:val="ED9E457C"/>
    <w:lvl w:ilvl="0" w:tplc="C08AE1EC">
      <w:numFmt w:val="bullet"/>
      <w:lvlText w:val="-"/>
      <w:lvlJc w:val="left"/>
      <w:pPr>
        <w:ind w:left="720" w:hanging="360"/>
      </w:pPr>
      <w:rPr>
        <w:rFonts w:ascii="Cambria" w:eastAsia="Calibri" w:hAnsi="Cambria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5C01692"/>
    <w:multiLevelType w:val="hybridMultilevel"/>
    <w:tmpl w:val="6D78058A"/>
    <w:lvl w:ilvl="0" w:tplc="C08AE1EC">
      <w:numFmt w:val="bullet"/>
      <w:lvlText w:val="-"/>
      <w:lvlJc w:val="left"/>
      <w:pPr>
        <w:ind w:left="720" w:hanging="360"/>
      </w:pPr>
      <w:rPr>
        <w:rFonts w:ascii="Cambria" w:eastAsia="Calibri" w:hAnsi="Cambria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C324E74"/>
    <w:multiLevelType w:val="multilevel"/>
    <w:tmpl w:val="54A847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>
    <w:nsid w:val="5E4F4DA4"/>
    <w:multiLevelType w:val="hybridMultilevel"/>
    <w:tmpl w:val="9FE6DB5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51D55A4"/>
    <w:multiLevelType w:val="hybridMultilevel"/>
    <w:tmpl w:val="5FDA898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6731AC4"/>
    <w:multiLevelType w:val="hybridMultilevel"/>
    <w:tmpl w:val="D5440AEA"/>
    <w:lvl w:ilvl="0" w:tplc="25DE0DFC">
      <w:start w:val="1"/>
      <w:numFmt w:val="decimal"/>
      <w:lvlText w:val="%1."/>
      <w:lvlJc w:val="left"/>
      <w:pPr>
        <w:ind w:left="1069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9">
    <w:nsid w:val="71301369"/>
    <w:multiLevelType w:val="multilevel"/>
    <w:tmpl w:val="882093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5"/>
    <w:lvlOverride w:ilvl="0">
      <w:startOverride w:val="4"/>
    </w:lvlOverride>
    <w:lvlOverride w:ilvl="1">
      <w:startOverride w:val="2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</w:num>
  <w:num w:numId="8">
    <w:abstractNumId w:val="18"/>
  </w:num>
  <w:num w:numId="9">
    <w:abstractNumId w:val="0"/>
  </w:num>
  <w:num w:numId="10">
    <w:abstractNumId w:val="4"/>
  </w:num>
  <w:num w:numId="11">
    <w:abstractNumId w:val="19"/>
  </w:num>
  <w:num w:numId="12">
    <w:abstractNumId w:val="11"/>
  </w:num>
  <w:num w:numId="13">
    <w:abstractNumId w:val="7"/>
  </w:num>
  <w:num w:numId="14">
    <w:abstractNumId w:val="14"/>
  </w:num>
  <w:num w:numId="15">
    <w:abstractNumId w:val="13"/>
  </w:num>
  <w:num w:numId="16">
    <w:abstractNumId w:val="10"/>
  </w:num>
  <w:num w:numId="17">
    <w:abstractNumId w:val="16"/>
  </w:num>
  <w:num w:numId="18">
    <w:abstractNumId w:val="1"/>
  </w:num>
  <w:num w:numId="19">
    <w:abstractNumId w:val="17"/>
  </w:num>
  <w:num w:numId="20">
    <w:abstractNumId w:val="9"/>
  </w:num>
  <w:num w:numId="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6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TA2MjOwNDM2MzRS0lEKTi0uzszPAykwrAUAAvtelSwAAAA="/>
  </w:docVars>
  <w:rsids>
    <w:rsidRoot w:val="00444538"/>
    <w:rsid w:val="00051525"/>
    <w:rsid w:val="0006668D"/>
    <w:rsid w:val="000A7AE7"/>
    <w:rsid w:val="000B65DD"/>
    <w:rsid w:val="000E7533"/>
    <w:rsid w:val="00126344"/>
    <w:rsid w:val="0013511E"/>
    <w:rsid w:val="00137CBC"/>
    <w:rsid w:val="001524A0"/>
    <w:rsid w:val="00180BE4"/>
    <w:rsid w:val="00191B8E"/>
    <w:rsid w:val="00196704"/>
    <w:rsid w:val="001B103C"/>
    <w:rsid w:val="001C7876"/>
    <w:rsid w:val="002015E3"/>
    <w:rsid w:val="002274E2"/>
    <w:rsid w:val="00231F1D"/>
    <w:rsid w:val="002759C0"/>
    <w:rsid w:val="0028460F"/>
    <w:rsid w:val="002949CB"/>
    <w:rsid w:val="00297A9C"/>
    <w:rsid w:val="002B5AFE"/>
    <w:rsid w:val="003119F0"/>
    <w:rsid w:val="00312273"/>
    <w:rsid w:val="0032134D"/>
    <w:rsid w:val="003434F2"/>
    <w:rsid w:val="003D12A2"/>
    <w:rsid w:val="00401CC5"/>
    <w:rsid w:val="00411F31"/>
    <w:rsid w:val="00430E63"/>
    <w:rsid w:val="00444538"/>
    <w:rsid w:val="00477A8D"/>
    <w:rsid w:val="004A3ADC"/>
    <w:rsid w:val="004A6DFF"/>
    <w:rsid w:val="004B4B10"/>
    <w:rsid w:val="004D490A"/>
    <w:rsid w:val="0050060A"/>
    <w:rsid w:val="00501747"/>
    <w:rsid w:val="00553654"/>
    <w:rsid w:val="00576036"/>
    <w:rsid w:val="005966BF"/>
    <w:rsid w:val="005B3F25"/>
    <w:rsid w:val="005B699B"/>
    <w:rsid w:val="005E2F7B"/>
    <w:rsid w:val="005E5AC3"/>
    <w:rsid w:val="005F3180"/>
    <w:rsid w:val="00654498"/>
    <w:rsid w:val="006B0581"/>
    <w:rsid w:val="006B444D"/>
    <w:rsid w:val="006C2A7C"/>
    <w:rsid w:val="00705E65"/>
    <w:rsid w:val="00705EBE"/>
    <w:rsid w:val="00746345"/>
    <w:rsid w:val="0079763C"/>
    <w:rsid w:val="007C0C95"/>
    <w:rsid w:val="00813F29"/>
    <w:rsid w:val="008245AD"/>
    <w:rsid w:val="00825835"/>
    <w:rsid w:val="00833562"/>
    <w:rsid w:val="008D34FE"/>
    <w:rsid w:val="008F2E03"/>
    <w:rsid w:val="008F6F33"/>
    <w:rsid w:val="008F71A6"/>
    <w:rsid w:val="008F71EF"/>
    <w:rsid w:val="00905199"/>
    <w:rsid w:val="00906879"/>
    <w:rsid w:val="009144CB"/>
    <w:rsid w:val="009230C7"/>
    <w:rsid w:val="009356D7"/>
    <w:rsid w:val="00986952"/>
    <w:rsid w:val="009B0ECC"/>
    <w:rsid w:val="009C160D"/>
    <w:rsid w:val="009E55EC"/>
    <w:rsid w:val="00A13801"/>
    <w:rsid w:val="00A17DB7"/>
    <w:rsid w:val="00A52E4E"/>
    <w:rsid w:val="00AA5A92"/>
    <w:rsid w:val="00AD37A5"/>
    <w:rsid w:val="00AE485C"/>
    <w:rsid w:val="00AF4EEC"/>
    <w:rsid w:val="00B15C3D"/>
    <w:rsid w:val="00B169CB"/>
    <w:rsid w:val="00B55F6F"/>
    <w:rsid w:val="00B83C1D"/>
    <w:rsid w:val="00BA4CCC"/>
    <w:rsid w:val="00BB6470"/>
    <w:rsid w:val="00BC44BC"/>
    <w:rsid w:val="00BD2B6C"/>
    <w:rsid w:val="00BF7C96"/>
    <w:rsid w:val="00C0578B"/>
    <w:rsid w:val="00C143A0"/>
    <w:rsid w:val="00C57252"/>
    <w:rsid w:val="00C82DE4"/>
    <w:rsid w:val="00CA7DD2"/>
    <w:rsid w:val="00CC629C"/>
    <w:rsid w:val="00CE26B4"/>
    <w:rsid w:val="00CF3825"/>
    <w:rsid w:val="00CF65C3"/>
    <w:rsid w:val="00D137B9"/>
    <w:rsid w:val="00D14829"/>
    <w:rsid w:val="00D300CC"/>
    <w:rsid w:val="00D80F99"/>
    <w:rsid w:val="00D95B43"/>
    <w:rsid w:val="00DE23AF"/>
    <w:rsid w:val="00E227AA"/>
    <w:rsid w:val="00E265B3"/>
    <w:rsid w:val="00E638D2"/>
    <w:rsid w:val="00E93CF9"/>
    <w:rsid w:val="00EC37D3"/>
    <w:rsid w:val="00EE394C"/>
    <w:rsid w:val="00EF0803"/>
    <w:rsid w:val="00EF3387"/>
    <w:rsid w:val="00F33C2F"/>
    <w:rsid w:val="00F40C3C"/>
    <w:rsid w:val="00F443CD"/>
    <w:rsid w:val="00F84541"/>
    <w:rsid w:val="00F86037"/>
    <w:rsid w:val="00F94808"/>
    <w:rsid w:val="00FA38DC"/>
    <w:rsid w:val="00FB1978"/>
    <w:rsid w:val="00FC4B51"/>
    <w:rsid w:val="00FE20DF"/>
    <w:rsid w:val="00FE2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7FC8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49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2949CB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2949CB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2949CB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2949CB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2949CB"/>
    <w:rPr>
      <w:rFonts w:ascii="Times New Roman" w:eastAsia="Times New Roman" w:hAnsi="Times New Roman" w:cs="Times New Roman"/>
      <w:sz w:val="20"/>
      <w:szCs w:val="20"/>
      <w:lang w:eastAsia="tr-TR"/>
    </w:rPr>
  </w:style>
  <w:style w:type="table" w:styleId="TabloKlavuzu">
    <w:name w:val="Table Grid"/>
    <w:basedOn w:val="NormalTablo"/>
    <w:uiPriority w:val="39"/>
    <w:rsid w:val="002949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DipnotBavurusu">
    <w:name w:val="footnote reference"/>
    <w:basedOn w:val="VarsaylanParagrafYazTipi"/>
    <w:uiPriority w:val="99"/>
    <w:unhideWhenUsed/>
    <w:rsid w:val="002949CB"/>
    <w:rPr>
      <w:vertAlign w:val="superscript"/>
    </w:rPr>
  </w:style>
  <w:style w:type="character" w:styleId="SayfaNumaras">
    <w:name w:val="page number"/>
    <w:basedOn w:val="VarsaylanParagrafYazTipi"/>
    <w:rsid w:val="002949CB"/>
  </w:style>
  <w:style w:type="paragraph" w:customStyle="1" w:styleId="msobodytextindent">
    <w:name w:val="msobodytextindent"/>
    <w:basedOn w:val="Normal"/>
    <w:uiPriority w:val="99"/>
    <w:rsid w:val="002949CB"/>
    <w:pPr>
      <w:autoSpaceDE/>
      <w:autoSpaceDN/>
      <w:spacing w:after="120" w:line="360" w:lineRule="atLeast"/>
      <w:ind w:left="283"/>
      <w:jc w:val="both"/>
    </w:pPr>
    <w:rPr>
      <w:rFonts w:ascii="Arial" w:hAnsi="Arial" w:cs="Arial"/>
      <w:sz w:val="22"/>
      <w:szCs w:val="22"/>
      <w:lang w:val="en-GB" w:eastAsia="en-US"/>
    </w:rPr>
  </w:style>
  <w:style w:type="paragraph" w:styleId="AralkYok">
    <w:name w:val="No Spacing"/>
    <w:basedOn w:val="Normal"/>
    <w:link w:val="AralkYokChar"/>
    <w:uiPriority w:val="1"/>
    <w:qFormat/>
    <w:rsid w:val="002949CB"/>
    <w:pPr>
      <w:widowControl/>
      <w:autoSpaceDE/>
      <w:autoSpaceDN/>
      <w:adjustRightInd/>
    </w:pPr>
    <w:rPr>
      <w:rFonts w:ascii="Cambria" w:hAnsi="Cambria"/>
      <w:sz w:val="22"/>
      <w:szCs w:val="22"/>
      <w:lang w:val="en-US" w:eastAsia="en-US" w:bidi="en-US"/>
    </w:rPr>
  </w:style>
  <w:style w:type="character" w:customStyle="1" w:styleId="AralkYokChar">
    <w:name w:val="Aralık Yok Char"/>
    <w:basedOn w:val="VarsaylanParagrafYazTipi"/>
    <w:link w:val="AralkYok"/>
    <w:uiPriority w:val="1"/>
    <w:rsid w:val="002949CB"/>
    <w:rPr>
      <w:rFonts w:ascii="Cambria" w:eastAsia="Times New Roman" w:hAnsi="Cambria" w:cs="Times New Roman"/>
      <w:lang w:val="en-US" w:bidi="en-US"/>
    </w:rPr>
  </w:style>
  <w:style w:type="paragraph" w:customStyle="1" w:styleId="ecxmsonormal">
    <w:name w:val="ecxmsonormal"/>
    <w:basedOn w:val="Normal"/>
    <w:rsid w:val="002949CB"/>
    <w:pPr>
      <w:widowControl/>
      <w:suppressAutoHyphens/>
      <w:autoSpaceDE/>
      <w:autoSpaceDN/>
      <w:adjustRightInd/>
      <w:spacing w:before="280" w:after="280"/>
    </w:pPr>
    <w:rPr>
      <w:sz w:val="24"/>
      <w:szCs w:val="24"/>
      <w:lang w:eastAsia="zh-CN"/>
    </w:rPr>
  </w:style>
  <w:style w:type="character" w:styleId="Kpr">
    <w:name w:val="Hyperlink"/>
    <w:basedOn w:val="VarsaylanParagrafYazTipi"/>
    <w:uiPriority w:val="99"/>
    <w:unhideWhenUsed/>
    <w:rsid w:val="002949CB"/>
    <w:rPr>
      <w:color w:val="0563C1" w:themeColor="hyperlink"/>
      <w:u w:val="single"/>
    </w:rPr>
  </w:style>
  <w:style w:type="character" w:styleId="Gl">
    <w:name w:val="Strong"/>
    <w:basedOn w:val="VarsaylanParagrafYazTipi"/>
    <w:uiPriority w:val="22"/>
    <w:qFormat/>
    <w:rsid w:val="00FE235C"/>
    <w:rPr>
      <w:b/>
      <w:bCs/>
    </w:rPr>
  </w:style>
  <w:style w:type="character" w:styleId="Vurgu">
    <w:name w:val="Emphasis"/>
    <w:basedOn w:val="VarsaylanParagrafYazTipi"/>
    <w:uiPriority w:val="20"/>
    <w:qFormat/>
    <w:rsid w:val="00C57252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06668D"/>
    <w:pPr>
      <w:widowControl/>
      <w:autoSpaceDE/>
      <w:autoSpaceDN/>
      <w:adjustRightInd/>
      <w:spacing w:before="100" w:beforeAutospacing="1" w:after="100" w:afterAutospacing="1"/>
    </w:pPr>
    <w:rPr>
      <w:rFonts w:eastAsiaTheme="minorEastAsia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96704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96704"/>
    <w:rPr>
      <w:rFonts w:ascii="Tahoma" w:eastAsia="Times New Roman" w:hAnsi="Tahoma" w:cs="Tahoma"/>
      <w:sz w:val="16"/>
      <w:szCs w:val="16"/>
      <w:lang w:eastAsia="tr-TR"/>
    </w:rPr>
  </w:style>
  <w:style w:type="paragraph" w:customStyle="1" w:styleId="04xlpa">
    <w:name w:val="_04xlpa"/>
    <w:basedOn w:val="Normal"/>
    <w:rsid w:val="008F71EF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character" w:customStyle="1" w:styleId="jsgrdq">
    <w:name w:val="jsgrdq"/>
    <w:basedOn w:val="VarsaylanParagrafYazTipi"/>
    <w:rsid w:val="008F71E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49C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2949CB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2949CB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2949CB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2949CB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2949CB"/>
    <w:rPr>
      <w:rFonts w:ascii="Times New Roman" w:eastAsia="Times New Roman" w:hAnsi="Times New Roman" w:cs="Times New Roman"/>
      <w:sz w:val="20"/>
      <w:szCs w:val="20"/>
      <w:lang w:eastAsia="tr-TR"/>
    </w:rPr>
  </w:style>
  <w:style w:type="table" w:styleId="TabloKlavuzu">
    <w:name w:val="Table Grid"/>
    <w:basedOn w:val="NormalTablo"/>
    <w:uiPriority w:val="39"/>
    <w:rsid w:val="002949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DipnotBavurusu">
    <w:name w:val="footnote reference"/>
    <w:basedOn w:val="VarsaylanParagrafYazTipi"/>
    <w:uiPriority w:val="99"/>
    <w:unhideWhenUsed/>
    <w:rsid w:val="002949CB"/>
    <w:rPr>
      <w:vertAlign w:val="superscript"/>
    </w:rPr>
  </w:style>
  <w:style w:type="character" w:styleId="SayfaNumaras">
    <w:name w:val="page number"/>
    <w:basedOn w:val="VarsaylanParagrafYazTipi"/>
    <w:rsid w:val="002949CB"/>
  </w:style>
  <w:style w:type="paragraph" w:customStyle="1" w:styleId="msobodytextindent">
    <w:name w:val="msobodytextindent"/>
    <w:basedOn w:val="Normal"/>
    <w:uiPriority w:val="99"/>
    <w:rsid w:val="002949CB"/>
    <w:pPr>
      <w:autoSpaceDE/>
      <w:autoSpaceDN/>
      <w:spacing w:after="120" w:line="360" w:lineRule="atLeast"/>
      <w:ind w:left="283"/>
      <w:jc w:val="both"/>
    </w:pPr>
    <w:rPr>
      <w:rFonts w:ascii="Arial" w:hAnsi="Arial" w:cs="Arial"/>
      <w:sz w:val="22"/>
      <w:szCs w:val="22"/>
      <w:lang w:val="en-GB" w:eastAsia="en-US"/>
    </w:rPr>
  </w:style>
  <w:style w:type="paragraph" w:styleId="AralkYok">
    <w:name w:val="No Spacing"/>
    <w:basedOn w:val="Normal"/>
    <w:link w:val="AralkYokChar"/>
    <w:uiPriority w:val="1"/>
    <w:qFormat/>
    <w:rsid w:val="002949CB"/>
    <w:pPr>
      <w:widowControl/>
      <w:autoSpaceDE/>
      <w:autoSpaceDN/>
      <w:adjustRightInd/>
    </w:pPr>
    <w:rPr>
      <w:rFonts w:ascii="Cambria" w:hAnsi="Cambria"/>
      <w:sz w:val="22"/>
      <w:szCs w:val="22"/>
      <w:lang w:val="en-US" w:eastAsia="en-US" w:bidi="en-US"/>
    </w:rPr>
  </w:style>
  <w:style w:type="character" w:customStyle="1" w:styleId="AralkYokChar">
    <w:name w:val="Aralık Yok Char"/>
    <w:basedOn w:val="VarsaylanParagrafYazTipi"/>
    <w:link w:val="AralkYok"/>
    <w:uiPriority w:val="1"/>
    <w:rsid w:val="002949CB"/>
    <w:rPr>
      <w:rFonts w:ascii="Cambria" w:eastAsia="Times New Roman" w:hAnsi="Cambria" w:cs="Times New Roman"/>
      <w:lang w:val="en-US" w:bidi="en-US"/>
    </w:rPr>
  </w:style>
  <w:style w:type="paragraph" w:customStyle="1" w:styleId="ecxmsonormal">
    <w:name w:val="ecxmsonormal"/>
    <w:basedOn w:val="Normal"/>
    <w:rsid w:val="002949CB"/>
    <w:pPr>
      <w:widowControl/>
      <w:suppressAutoHyphens/>
      <w:autoSpaceDE/>
      <w:autoSpaceDN/>
      <w:adjustRightInd/>
      <w:spacing w:before="280" w:after="280"/>
    </w:pPr>
    <w:rPr>
      <w:sz w:val="24"/>
      <w:szCs w:val="24"/>
      <w:lang w:eastAsia="zh-CN"/>
    </w:rPr>
  </w:style>
  <w:style w:type="character" w:styleId="Kpr">
    <w:name w:val="Hyperlink"/>
    <w:basedOn w:val="VarsaylanParagrafYazTipi"/>
    <w:uiPriority w:val="99"/>
    <w:unhideWhenUsed/>
    <w:rsid w:val="002949CB"/>
    <w:rPr>
      <w:color w:val="0563C1" w:themeColor="hyperlink"/>
      <w:u w:val="single"/>
    </w:rPr>
  </w:style>
  <w:style w:type="character" w:styleId="Gl">
    <w:name w:val="Strong"/>
    <w:basedOn w:val="VarsaylanParagrafYazTipi"/>
    <w:uiPriority w:val="22"/>
    <w:qFormat/>
    <w:rsid w:val="00FE235C"/>
    <w:rPr>
      <w:b/>
      <w:bCs/>
    </w:rPr>
  </w:style>
  <w:style w:type="character" w:styleId="Vurgu">
    <w:name w:val="Emphasis"/>
    <w:basedOn w:val="VarsaylanParagrafYazTipi"/>
    <w:uiPriority w:val="20"/>
    <w:qFormat/>
    <w:rsid w:val="00C57252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06668D"/>
    <w:pPr>
      <w:widowControl/>
      <w:autoSpaceDE/>
      <w:autoSpaceDN/>
      <w:adjustRightInd/>
      <w:spacing w:before="100" w:beforeAutospacing="1" w:after="100" w:afterAutospacing="1"/>
    </w:pPr>
    <w:rPr>
      <w:rFonts w:eastAsiaTheme="minorEastAsia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96704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96704"/>
    <w:rPr>
      <w:rFonts w:ascii="Tahoma" w:eastAsia="Times New Roman" w:hAnsi="Tahoma" w:cs="Tahoma"/>
      <w:sz w:val="16"/>
      <w:szCs w:val="16"/>
      <w:lang w:eastAsia="tr-TR"/>
    </w:rPr>
  </w:style>
  <w:style w:type="paragraph" w:customStyle="1" w:styleId="04xlpa">
    <w:name w:val="_04xlpa"/>
    <w:basedOn w:val="Normal"/>
    <w:rsid w:val="008F71EF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character" w:customStyle="1" w:styleId="jsgrdq">
    <w:name w:val="jsgrdq"/>
    <w:basedOn w:val="VarsaylanParagrafYazTipi"/>
    <w:rsid w:val="008F71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69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6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9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4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51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kremaltan</dc:creator>
  <cp:lastModifiedBy>user</cp:lastModifiedBy>
  <cp:revision>2</cp:revision>
  <cp:lastPrinted>2021-08-10T12:27:00Z</cp:lastPrinted>
  <dcterms:created xsi:type="dcterms:W3CDTF">2021-11-30T05:49:00Z</dcterms:created>
  <dcterms:modified xsi:type="dcterms:W3CDTF">2021-11-30T05:49:00Z</dcterms:modified>
</cp:coreProperties>
</file>